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หลักการเขียนโปรแกรม</w:t>
      </w:r>
      <w:r>
        <w:t xml:space="preserve"> </w:t>
      </w:r>
      <w:r>
        <w:t xml:space="preserve">(ปี1)</w:t>
      </w:r>
    </w:p>
    <w:p>
      <w:pPr>
        <w:pStyle w:val="Date"/>
      </w:pPr>
      <w:r>
        <w:t xml:space="preserve">วันอังคารที่</w:t>
      </w:r>
      <w:r>
        <w:t xml:space="preserve"> </w:t>
      </w:r>
      <w:r>
        <w:t xml:space="preserve">6</w:t>
      </w:r>
      <w:r>
        <w:t xml:space="preserve"> </w:t>
      </w:r>
      <w:r>
        <w:t xml:space="preserve">กันยายน</w:t>
      </w:r>
      <w:r>
        <w:t xml:space="preserve"> </w:t>
      </w:r>
      <w:r>
        <w:t xml:space="preserve">2565</w:t>
      </w:r>
      <w:r>
        <w:t xml:space="preserve"> </w:t>
      </w:r>
      <w:r>
        <w:t xml:space="preserve">เวลา</w:t>
      </w:r>
      <w:r>
        <w:t xml:space="preserve"> </w:t>
      </w:r>
      <w:r>
        <w:t xml:space="preserve">13.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ยังบ่ล่ะ อ่าน ได้นิดหน่อยครับ ไม่แนะนำตัวใส่รูปแล้วก็เขียนชื่อแล้วก็ชื่อเล่น ให้เขาคิดเข้าไปในลิงค์ ok ครับเข้าใจครับ เดี๋ยวให้ดู เป็นตัวอย่างเนาะ เห็นไหมคะลูกเนี่ยก็คือ สมัยเด็กๆกันแนบรูปตัวเองใส่ชื่อ จะให้แนะนำ ไม่เห็นครับ ใครไม่เห็นนอก เสร็จแล้วครับ เห็นแล้วเนาะ ถ้าอยู่ใน พูดดังๆหน่อยครับ ฟ้าใส เรามีเครื่องมือที่เป็นรูปตัว T คือข้อความ เครื่องมือสำหรับพิมพ์ข้อความ เอารูปใส่ชีสพี่ กรอบสี่เหลี่ยมที่เป็นรูปภูเขา ให้เป็นภูเขาใช่ไหมครับใช่ๆอันนั้นน่ะใส่ใส่รูปภาพตัวเองได้ อันที่ 5 ลำดับที่ 5 สัญลักษณ์อันที่ 5 ก่อนอื่นนะคะ เราจะ ระหว่างที่บางคนทำเราจะให้แนะนำตัวก่อนเดี๋ยวอันนั้นทำทีหลังได้นะคะแนะนำตัวเนี่ย ไม่ทำทีหลัง อยากจะให้แนะนำตัวจะเรียกชื่อ พีรพล คนแรกก่อน คนแรกเลยเห็นใครก่อนจะเลือกคนนั้นเลยนะคะ พี่แฝด อังกฤษ ชื่ออยากรู้ชื่อภาษามือ ชื่อภาษามือ ชื่อภาษามือแฟกซ์ วันนี้ล่ะ ชื่อภาษามือแปด ถ้าแม่เรียก แม่เรียกก็คือ OK คนต่อไป คนไหนยังไม่เปิดกล้องเปิดกล้องด้วยนะคะ ไปตีไมตรีไม่เปิดกล้อง ต้องนะลูก ไม่สะดวกเลยครับโอเคครับ ภาพเปิดแล้ว แมนครับแมนคนต่อไป แมนยูชื่อเล่นอะไรครับแล้วก็อ่านว่าครับมันครับ อะไรนะมันอ่านมันอ่านว่าเขามันคัดชื่อเล่นชื่อดอมครับ พูดช้าๆฟังไม่ถนัดชื่อมันอ่านว่าเขามานะครับส่วนชื่อเล่นชื่อดอมครับ เขามาร สำเนียงเยอรมันครับ ดอมครับ ยังไม่รู้ครับ คนอ้วน ขอให้ใครช่วย วันนี้มี 88 เพื่อน ซ้อมตะกร้อจริงๆเห็นหน้าชัดๆ ถาม เอากัน ยังไงดีวะ สายชาร์จหูฟัง OK ดูซิ อย่ามานะครับแป๊บนึง กำลังถาม แปลว่า ok ok แปลภาษา เพื่อนน่ะเพื่อน จะให้ชื่อให้ชื่นยังไง หรือเปล่าครับ ชื่อห่วงครับผู้ชายใช่ไหมครับ อย่างนี้หรอ ทำไมทำไมทำไม ชื่อภาษาอังกฤษ เอาคิ้วเข้มหาเพิ่มครับ อย่างนี้หรอ cathy doll น้องด้วยให้มันถูก โอเคจำไว้นะครับ คนต่อไป เดชาพล โก้ใช่ไหมคะ ครับได้ครับ อันนี้เพื่อนๆตานะคะ ตามนี้เลยหรออาจารย์ได้ยินไหมครับ Green Park ตอนนี้กำลังจะให้เพื่อนหูตั้งชื่อภาษามือให้กูก่อน เวลาแม่เรียกชื่อ เราต้องทำให้เพื่อนดูด้วย เอาไงพี่แสบอย่างนี้หรอ มันไม่เอาครับ เอาแบบนี้ครับ โอเคไหมตรงร่องแก้มครับ วันนี้วันศุกร์นะคะ Go นิ้วชี้ไปวางตรงร่องแก้มตัวเองทั้งสองข้างทั้งสองนิ้วสิลูก อย่างนั้นแหละภาษามือ OK ของโทรได้แล้วต่อไป การติดภาพคนต่อไป สันติภาพ อันนี้ ปานามา เห็นข้างเดียวครับผม ข้างเดียวคืออะไรครับ ชื่อตี๋ครับ OK พี่แฝดพี่แฝด แปลภาษา แบบนี้ครับดึงจากหัวครับ ครับผม พี่ตี๋ลองทำมือนะคะเอานิ้วชี้กับนิ้ว ดึงจับหูตัวเองข้างเดียวพอลูกเอาข้างเดียว นิ้วชี้กับนิ้วโป้งออก เหมือนเหมือนชีพออกจากหูออกจากหูออกไป ไม่ต้องจำหัวมันจะอยู่ ด้านหน้าหูละออ ไม่เป็นไรเดี๋ยวเราเจอกันในห้องแล้วจะพาอันนี้ชื่อ อย่างนี้นะ ต่อไป คน เจอแล้ว ใครหว่า ใครเอ่ยเปิด เชอรี่เขียนนี้อาจารย์เชอรี่เชอรี่ ฉันรีบ ไม่ยอมเปิดกล้อง อยู่ไหนเอ่ย แล้วจะเห็นไหมเนี่ย พี่ยังไม่เห็นเรานะไปอยู่ไหน โอเคค่ะเดี๋ยวดูนะคะ ชื่อภาษามือแม่อยากได้ชื่อภาษามือเพื่อนชื่อมุก แสงมันสะท้อนไหมเห็นชัดไหมลูก ถ้ามุกใส่แว่นมุกใส่แว่นตาจำพ่อลูก เฮ้ยทำไมไม่ได้ยินเสียงอ่ะมุกรู้ว่าเปิดไมค์เปิดไมค์มันเฉยๆค่ะ ไม่ค่ะไม่ได้ใส่เพราะตอนนี้กำลังจะให้ เพื่อนทำชื่อภาษามือไว้ให้ดู เออลืมเรคคอร์ดไว้ลืมเลย ให้เป็นชื่อของผมยาวครับทำมือเหมือน ยังไม่ออกนะครับแค่นี้เด้อครับแล้วก็ลากลงเป็นผมยาวเพราะว่าผมยาวชัดครับ 2 ข้าง เห็นไหมมุก ทำมืออย่างนี้อ่ะค่ะ ทำไม เพื่อนมาค่ะอ้าวกไก่อ่ะค่ะ ทำช้าๆหน่อยลูกเพื่อนเพื่อนยังไม่ถนัดเอาใหม่ ไม่ชัด ขยับกล้องนะคะขอโทษนะคะ อันนี้ใช่ไหม เอาแบบนี้นะครับใช่ครับกอไก่แล้วก็ลากลงนะครับ ชื่อเล่นน่ะ ใช่ไหม กไก่ ไก่นะครับ ลากลงผมลงมาแล้วครับ ผม สักคำ ครับแบบนั้นครับ เขาเรียกหนูอย่าทำอย่างนี้นะคะ ค. คนถัดไป อันนี้ชื่อภาษามืออะไรลูก ชื่อภาษามือ ธนภัทรชื่อเล่นว่าอะไร New นิวเห็นไหมเนี่ยบิว นิวดูพี่ YouTube Live สีดำมีไหมเห็นพี่เขาไหม พี่อีฟเนี่ยคนนี้ วันนี้ที่น่านนะคะให้ที่บ้านพักจะเป็นคนนี้นะคะ พี่อี๊ด น้องเห็นแล้วค่ะอาจารย์ แว่นค่ะ ที่ราบนะคะใส่แว่นมือเดียวค่ะ ไม่เป็นไร ดูนะคะอันนี้ชื่อชื่อของพี่อี๊ดค่ะชื่อล่ามค่ะเหมือนเค้านะคะ ชื่อของบิวค่ะ มันมองอะไรวะ รอมันอยู่ไหนบิลชื่อภาษา เอาอะไรแน่ อยู่เข้าใจไหม น้องแสบเขาทำมือแล้วนะคะอาจารย์อาจารย์เห็นไหมคะ อันนี้ใช่ไหม 3 นิ้วค่ะ 3 นิ้วค่ะ มีนิ้วโป้งนิ้วชี้นิ้วกลางค่ะ อันนี้บิล ออกไป อดิศรอดิศรนิ ดูดีหรือหูหนวก กูดีหรือหูหนวก ใช่ นี้หรอค่ะเป็นเหมือนคล้ายๆผมหน้าม้านะคะอาจารย์เป็นอะไรเนี่ย สอนชื่อเล่นอะไร อายุ คนต่อไป ชื่อภาษามือจ้า มันหันกล้องอ่ะเด็กน้อยเลยก็เห็นอาจารย์แล้วค่ะเขาดูล่างไหมไม่แน่ใจค่ะชื่อภาษามือ พอดีกล้องน้องก็อยู่ใกล้กล้องไปเห็นมือไหม้ไม่หมดนะคะอาจารย์มีชี้ไปที่ตาแล้วก็ชื่อ ชื่อภาษามือใหม่ๆ คืนนี้ไม่เห็นมื้อนี้ขาดใคร นี่หรอคะอ๋อโอเคค่ะอาจารย์ อริสา เคค่ะ คนต่อไปถึงไหนแล้ว ต่อไปนะคะ คนอื่นยังไม่เปิด มาลียังไม่เปิดเม้นก็ยังไม่เปิด God อะไรนะเทพอักษร ลองใช้ก่อนก็ได้ครับ เห็นไหม รูปเส้นชัดไหม สินค้าเห็นครับ แต่ว่าเพื่อนหูดีไม่เปิดครับ เขาบอกว่าเขาต้องเขาใช้ได้ รู้จักลูกเพื่อนได้ไหมอ่ะ จากรูปโปรไฟล์เพื่อนได้ไหมดูได้ครับจะให้ชื่อว่าอะไรดี เขาเห็นแต่เสื้อสีขาวค่ะอาจารย์งั้น อยู่ด้วยกันใช่ไหมละคร Dtac Phone อยู่ใช่ไหมคะ เปิดเสียงไว้ เป็นภาพเต็มใช่ไหมครับ เงิน 200 เมตรไหม แม่นๆถ้านั่งอยู่ในห้อง อยู่หลังห้องแม่อยู่หน้าห้อง เห็นแม่ฉันไหม เกิน 200 เมตร ชื่อภาษามือ ชื่อภาษามือให้เพื่อนหน่อย FM ไหน จะเอายังไง กำลังคิดอยู่ครับ ช่วยกันคิดหน่อย เขาใช้อาจารย์ขาเข้า แต่เขาใช้นิ้วชี้ 2 นิ้วทำที่ทรงผมข้างหน้าตรงหน้าผากอ่ะค่ะใช่ค่ะ ดูๆ mm ลองทำตามเพื่อนด้วยชื่อภาษามือของเอ็มจะเป็นอย่างนี้นะคะ ร้านอาหารในห้องนะแม่ทำให้ไปถึงแม่เรียกเต็มเข้าใจไหม ตัวเองจำชื่อตัวเองด้วย ต่อไปยังไม่เปิดกล้องอ่ะเชอรี่หรอ ได้ยินเราไหมเนี่ย ธีรพงษ์มิใช่ไหม พี่ๆ ภาพไปแล้วมิ้นก็ยังไม่เข้า จันทรา นันทกานต์ใครเนี่ย อาการเจ็บหู ได้ยินเราและทีนี้อยู่ไหนนี่ฟังก็ไม่เปิดเด็กๆ ฟังนะคะ ถ้าเราเรียนออนไลน์ เอ้าเปิดกล้องอ่ะลูก แค่ไหน จะได้เห็นหน้าจะได้เห็นหน้ากัน จะได้จำหน้าได้ทุกคนไม่งั้นเดี๋ยวแม่จำไม่ได้นะต้องเปิดกล้องให้ แม่ต้องจำลูกๆได้ทุกคนเพราะกันทั้งแม่แล้วก็จำชื่อภาษามือ คุยกันไม่รู้เรื่อง งั้นดึกๆ เปิดกล้องด้วย เหลือ ยังไม่เปิดอนิเมะ ธีรพงษ์นี้ก็ยังจันทกานต์เงียบไปเลยนะไม่ได้เห็นเราด้วย มองกล้องหน่อยลูก ก้มหน้า Ru มองกล้องเลยลูก อลิสา วรรษานั่นแหละ มิ้นอยู่ด้วยหรือเปล่า เพื่อนคนนี้รู้จักไหมรู้จักมิ้นไหม อริสาอยู่ที่บ้านหรืออยู่ที่ไหนนี่ ไอ้พวกนี้ อุ้ยๆทักน้องไปทีละคนน่ะ พี่ไม่เปิดกล้องอ่ะของมันเปิดกล้องทักแชทไปนะ แผ่นรัดถุง จันทกานต์ ธีรพงษ์ไม่ใช่ไหม นักศึกษาเราหรือพี่ๆ เหลืออีก 3 คนใช่ไหม จันทกานต์มี กินข้าวเมื่อกี้นี้ใช่ไหม นี่ไงนี่ไงธัญลักษณ์ สัญลักษณ์มาละ ชื่อขอชื่อภาษามือธัญลักษณ์ เข้ามาแล้วค่ะ หู ภาษามือ ใช่ไหม มันมองกล้องใครเนี่ย น้องแสบบอกว่าไม่เห็นผ่านจานแล้วนะ ไม่เจอ น้องทรายบอกไม่เห็นค่ะ แป๊บนึงแป๊บนึง ทำไม สัญลักษณ์ เห็นหรือยังเห็นเห็นยายแฝด อันนี้ธัญรัตน์เขาเด็กเด็กหูอยู่แล้วอ่ะ สัญลักษณ์นกพิราบ ภาษามือ luxury คนเดียวกันหรอ ไม่มองกล้องเลย ขอชื่อภาษามือ ชื่อภาษามืออะไร ไม่คิดว่าถามเธอนะนี่ เปลี่ยนนะ ไม่ตัดทีนี้แม่ปิงเขาขึ้นมาไง เหมือนตอนที่ตึงคนอื่นแล้วก็เรียก หมามันก็ยังคนอื่นก็ยังรู้ อยู่ร้านไหม 8888 เรียกให้แม่สิ มันมองกล้องแต่มันไม่เข้าใจที่เราถาม มันไม่ตอบเรา บอกเธอสิว่า ขอชื่อภาษามือเธอหน่อย เช็ดหน้าจออยู่ เอาเลย วันเพ็ญซิ ไปละ ขอชื่อภาษามือหน่อย การ์ตูนพี่การ์ตูนบอกชื่อภาษามือการ์ตูน สวัสดีค่ะหนูชื่อภาษามือลักยิ้ม สูงค่ะ เพราะ ยิ้มแล้วก็สูง ได้ค่ะแล้วสุสูงค่ะ การ์ตูนนะคะ สัญลักษณ์สัญลักษณ์ ภาษามือหน่อย จะได้ซื้อมา ยังไม่ยอมมองเดี๋ยวนะคะ วันนี้คนที่อดัม ขึ้นมาเนี่ยยื่นหน้ามาเนี่ย ฉันไม่มองใครวะมันอยู่กับใครวะ การ์ตูน คนนี้สิจันทร์ยังไม่ขึ้น เมื่อกี้เห็นมีใครเข้ามาใหม่นะ พอดีก็ไม่เป็นไรยังไงก็ต้องมีชื่อนั่นแหละ ที่รักเปิดกล้องหน่อยลูก ไหนแล้ว ออกไปแล้วหรอ หุ้นเปิดตอนนี้เลยทั้งหมด xvideo วันนี้เลย ศิริลักษณ์เปิดกล้องหน่อยค่ะ ไปไหนแล้ว เปิดวีดีโอ ทางอื่นนะนี่ โยโกะโยโกะ มาละ ช่วยกันดูหน่อยเพื่อนๆหนูจะให้ เพื่อน ชื่อภาษามือเพื่อน ที่รักนั่งตรงๆลูกจะได้เห็นหน้าชัดๆ เขียนผิด อยากดู เหรียญอยู่แป๊บนึง ทำกล้องดีๆลูกมันต้องมันไหมนี่ตรงๆลูก ต้องอยู่นิ่งๆแฟนจะได้เห็นหน้าชัด หายไปไหนแล้ว 88 ชื่อ ชื่อภาษามือเพื่อนหน่อย เอาไง คนนี้ล่ะไม่เห็นที่ 8 อ่ะค่ะ ชื่อภาษามือ ใช่ไหม ของคนนี้ของโยโกะ ของโยโกะ เอาชื่อ ก็เห็นไม่รู้ ชื่ออะไรนะคะอาจารย์ขอโทษทีค่ะรบกวนหยิบหยิบเสื้อสีส้มๆ ชื่อภาษาอังกฤษ ชื่อภาษามือตัวเองนะ ก็คือเหมือนผมผมยกใช่ไหม เกม เอาไงเอานี้โอเคนะ ผมลงมา ชื่อภาษามือของ Yoko นะคะโอเคค่ะ ต่อไป สัญลักษณ์ ภาษามือ ทำไมไม่ตอบวะ ชื่อ ชื่อภาษามืออันนี้และ ไม่เห็นหรอ ขอชื่อ ถามมึงหน่อยค่ะ เอ้าที่ลามขึ้นสิบอกขอชื่อภาษามือเขาหน่อย สัญลักษณ์ของคนเนี้ย ตอนนี้ของเราไม่ขึ้นน่ะค่ะ สักครู่นะคะ สัญลักษณ์ไม่ขึ้นค่ะ แล้วก็ไม่ขึ้น เราก็ไม่ขึ้น เออทำไมเป็นอะไร งั้นเดี๋ยว อาการดีขึ้นไหมคะ นันทกานต์ แล้วเห็นไหม มีของทางลาดเห็นเป็นภาพของอาจารย์แนะนำตัวค่ะ อาการเห็นหรือยังคะ ยังค่ะตอนนี้ยังไม่เห็นนะคะ บอกน้อง ทำไมของคนอื่นก็ปัดขึ้น เหมือนกัน เชอรี่ วันวิสาไปแล้ว ให้น้องดูแล้ว หลักการชื่อเล่นว่าอะไรนะ อบ อ๋อน้องชื่อเล่นอกอ่ะ เห็นหรือยัง ไม่มองกล้อง ใช่อยู่กับไอ้นั่นหรือเปล่าวะ อะไรนะไอ้สองคนนี้อยู่ด้วยกันเนี่ยธัญลักษณ์เนี่ย ไม่รู้เหมือนกันเลย อยู่ด้วยกันเนี่ย สัญลักษณ์ จันทกานต์ ยังไม่ได้ชื่อของคนนี้ อยู่โรงเรียนไหน 2 คนนี้โรงเรียนอะไรเนี่ย ชื่อภาษามือ ตอบไหมคะ ใช่ไหม เพราะว่าถ้าไม่ขึ้น โอเคอาจารย์เห็นละ ที่นี่อีกคนนึง เมื่อกี้น้องวิวหรือเปล่าคะ คนคนเนี้ยที่มีชื่อออ่างค่ะ ผิดมั้ง ธัญลักษณ์ธัญลักษณ์เนี่ยเห็นเราหรือเปล่า ชื่อภาษามือ อะไรมันดูอะไรของมันวะ คำถามค่ะ กบ ธัญลักษณ์หรือเปล่า ไม่เห็นหน้าน้องอบล่ะคะ ไม่เป็นไรที่รักถามเขาว่าอยู่ร่วมกันหรือเปล่าใช่ไหมคะเขาอยู่กับใครเขาอยู่กับใคร อยู่คนเดียวหรือมีเพื่อนอยู่ด้วย อยู่กับเพื่อนหรือเปล่า ไหมคะ ตอบไหมคะ เขาทำมืออย่างนี้คืออะไร มีค่ะ มีมีค่ะ ใช่ให้ถามชื่อ ชื่อภาษาเมือง นั่นน่ะสิจะดึงมันเข้ายังไงวะแล้วมันก็ไม่ขึ้น ไม่งอนเลย เพื่อน สัญญาณกล้องมันไม่ค่อยดีบ่ สมมุติเหมือนอาจารย์ตึงขึ้นมาที่ร้าน ร้านเห็นหน้าน้องที่ชื่อมาริสาไหมคะ มิเห็นเป็น ต่อลมรวมอ่ะค่ะอาจารย์ ใช่ค่ะอาจารย์ เราจะใช้ยังไง มีใครแนะนำตัวเข้ามาแล้วบ้าง ตอนเย็นนะคะ บริษัทเมื่อกี้ตาฟ้าหรือเปล่าคะ โอเคค่ะ ใช่ใช่ใช่ เหลือของธัญลักษณ์ใช่ไหมคะ หาคืออะไรวะงงเลย แฟนมึงก็ไม่ตอบบอกไอ้พวกนั้นน่ะ ห้องเดียวกันหรือเปล่า เออ ขอชื่อ ภาษามือ ใช่ๆ ที่บ้านเห็นน้องไหม ไม่เห็นค่ะหนูตะลึงของน้องธัญลักษณ์ขึ้นมาก็ไม่เห็นว่าน้องเปิดวีดีโอค่ะตอนนี้น้องเปิดแล้วใช่ไหมคะ น้องเปิดแล้ว ชื่อ Carry Carry ที่เขาขึ้นมา Carry Carry ค่ะ 2 คนเห็นไหม ค่ะ คือตอนนี้น้องแคนดี้ Candy ทางทั้งล่างก็ไม่เห็นนะคะตะลึงแล้วค่ะแต่ก็ไม่ผิด ทำไมไม่เห็น ไม่เห็น ลองเปิดกล้องอ่ะค่ะ เปิดนี่ไงพอตึงมันก็ขึ้น อะไรวะ แล้วแล้วถ้าในจอรวมมาเห็นน้องไหมอ่ะ ผัวไม่เห็นค่ะตอนนี้จะมีแค่อาจารย์แล้วก็ร้องเพลงทาสมนต์เห็นค่ะ จะเห็นเป็น ของ การ์ตูนการ์ตูนใช้อะไร มือถือน่าใช้คอมค่ะ ขนมปูคะพรุ่งนี้ประมาณ 10:00 น จะมี 22 คน ตรงกันค่ะ ไม่เห็นต้องน้องหรอ ได้ค่ะ กรณีนี้ ไม่เป็นไรงั้นเดี๋ยวอาจารย์ถามเองก็ได้ ภาษามือ ชาลีชาลี จะรีบกลับ ลองสะกิดน้องดิ อย่าลืมส่ง ลองส่งข้อความไปหาเขาก่อน เด็กน้อยน่ะ ยังงงอยู่ เห็นล่าหรือเปล่าลองใหม่ น้องชื่อ จริงๆ ธัญลักษณ์ เห็นละเห็นละ ได้ไหมคะ ชื่อ ภาษามือ ช้าง เขาทำช้าๆ ตอนนี้ล่ะไม่เห็นน้องอ่ะค่ะว่าน้องทำ เขาทำมือตรงคออย่างเงี้ย อ๋อค่ะ ok ok ต่อไปของ เชอรี่มันชื่อจริงว่าอะไรนะ ไอ้สองคนนี้ล่ะชื่อจริงว่าอะไร ภราดากลับ น้องชื่อภัทรดาที่อยู่ด้วยกันสองคนในห้องอ่ะ ขอชื่อภาษามือ อย่างนี้หรอ ไม่เห็นที่ร้านไม่เห็นจับปลาลงมาแก้มใช่ไหม อีกคนนึงเพื่อนข้างๆ เพื่อนที่อยู่ข้างๆเพื่อน คนน่ะคนข้างๆเขาอ่ะ ข้ออ้างอยู่ตรงข้ามแก้มาค่ะอาจารย์ ได้ค่ะ นี้นะคะ ok เล่นมันชื่ออะไรวะ อุ้มอุ้ม อุณหภูมิกุ้งกลับ มิ้นใช่ไหม อุ้มอย่างนี้แล้ว ค่ะ มิ้นอย่างนี้เนาะโอเคค่ะ ไข่อีกทียังไม่มี ภาษามือครบแล้วยัง OK หน้ากาก ยังไม่ยังไม่เลิกเข้าสู่บทเรียนเราแนะนำตัวกันก่อน เดี๋ยวให้ดูชื่อพี่นัดอีกทีเพราะว่าน้องมาทีหลังเนาะ พี่ ชื่อภาษามือ อันนี้พี่อี๊ดอันนี้พี่กับตูน การ์ตูน พี่การ์ตูน Mini Copy ภาษามือแม่ค่ะ เด็กๆก็เรียกว่าแม่ค่ะนี้ใช่ไหมคะขอดูอีกทีค่ะอาจารย์ เป็นภาษาอังกฤษ จะเรียกว่าแม่ค่ะ แม่แม่ อันนี้ใช่ไหมภาษามืออาจารย์ ภาษา อาจารย์แม่ กันแน่อาจารย์แม่ ชื่อภาษามืออาจารย์แม่ แม่ 88 คำภาษามือ 88 คำภาษามืออาจารย์แม่ทำไม เขาทำอยู่จันทร์เห็นไหมคะ ยังไงอย่างนี้ก่อน ไม่ใช่ไม่ใช่ค่ะ อันนี้เป็นอาจารย์หรือเป็นครู ได้ค่ะแล้วก็แม่คือทำให้ดู ภาษามือชื่ออาจารย์ใหม่ๆ ชื่อภาษามือทำช้าๆ เขานึกว่าจะให้ตั้งชื่อใหม่ชื่อภาษามือ ชื่อภาษามือเดิมอาจารย์ทำภาษามือช้าง ทำไม มีเพิ่มนะคะเขาบอกว่ามีธรรมชาติ อาจารย์แม่แล้วก็มีชี้ไปที่แก้มเหมือนลักยิ้มอ่ะค่ะอาจารย์แสบทำนะคะ ชื่อแมนเริ่มยาวขึ้นเรื่อยๆเพิ่มมาครับ อาจารย์แม่แล้วก็ชี้ไปที่แก้มเหมือนมีลักยิ้มอ่ะค่ะ นี้กับนี้ได้ไหมวันนี้ ได้ไหม วันนี้กะนี้ เปลี่ยนเป็นอันนี้อันนี้ ได้ไหมได้ครับเป็นอาจารย์แม่แล้วก็ชี้ไปที่แก้มาค่ะ ok แล้วนะเพื่อนๆทีนี้ตอนแรก วันละชั่วโมงละกัน บางคน มันไม่ขึ้น ก็คืออยากให้เขาเข้าไปที่นะคะ เข้าไปที่ลิงค์ พี่แชร์ลิงก์ไปให้พี่แชร์ลิงก์ไปให้เนาะ ทำไมมันไม่ขึ้น หน้านี้ทำไมไม่ขึ้น ดีที่เป็นลิงค์แนะนำตัวที่ขึ้นแทนบอร์ด ให้เด็กเนิดใส่รูป ส่งรูปตัวเองใส่ชื่อแล้วก็ชื่อเล่นไว้นะคะท่านจะสามารถทำในนี้ได้เลย แล้วอีก แล้วก็มีอีกตรงที่นึงที่เด็กๆจะต้องเข้าไปก็คือ แป๊บนึงนะคะ ไปในห้องเรียน ไปไหน เดี๋ยวจะคัดลอกลิงค์วันนี้ เดี๋ยวจะให้เด็กๆเข้าเข้าใน Google classroom นะคะ เนี่ยพี่แอ๊ดอ่ะเข้าตรงนี้ให้เด็กๆเข้า วันนี้ เห็นไหมคะเขาเห็นไหมตอนอาจารย์นำเสนอคือเขาต้องเข้าไปที่ Classroom ส่งรหัสห้องเรียนเข้าไปให้ วันนี้จะเป็น รหัสห้องเรียนให้เขาคิดเท่านะคะ อาจารย์ขาพี่แฝดบอกว่าตอนนี้ภาพมันเหมือนภาพมันแตกเขามองไม่เห็นน่ะค่ะแต่หน้าจอล่างเห็นที่จะให้รหัสมานะคะไม่เป็นไรแต่รหัสไปที่แชท เอาห้องเรียนนะคะ ขอลิงค์ที่ 2 จะเป็นเด็กๆ ต้องใช้อีเมลมหาลัยนะคะถึงจะเข้าได้ เปิด Google Classroom คลิกลิงค์เลยก็ได้มันจะพาเข้าห้อง ในนั้นก็จะมีชิ้นงาน ดาราที่ 1 บอกเข้ามาแล้ว ไอ้ที่เข้ามาแล้วก็จะมีชื่อขึ้นมา เข้าเข้านะคะเดี๋ยวชื่อเขาก็จะขึ้นมามันจะเป็นการเช็คชื่อไปด้วยในตัว ให้เด็กๆกินข้าวกันที่ 2 เมื่อกี้ ลิงค์ที่ 2 ให้เขาเข้าไปดูว่า อาจารย์มีงานอะไรให้เขาเนี่ยหาอะไรให้เขาดู โอเคไหมคะ โอเคนะ สำหรับสัปดาห์นี้เราจะพอแค่นี้ก่อนนะคะ ส่วนตอนบ่าย ฝันว่าไม่สบาย จบแล้วบ๊ายบายค่ะ สวัสดี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หลักการเขียนโปรแกรม (ปี1)</dc:title>
  <dc:creator/>
  <cp:keywords/>
  <dcterms:created xsi:type="dcterms:W3CDTF">2022-09-06T08:14:35Z</dcterms:created>
  <dcterms:modified xsi:type="dcterms:W3CDTF">2022-09-06T0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นยายน 2565 เวลา 13.31 น.</vt:lpwstr>
  </property>
  <property fmtid="{D5CDD505-2E9C-101B-9397-08002B2CF9AE}" pid="3" name="subtitle">
    <vt:lpwstr/>
  </property>
</Properties>
</file>